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7D8C" w:rsidRDefault="00FD766B" w:rsidP="00357D8C">
      <w:pPr>
        <w:tabs>
          <w:tab w:val="right" w:pos="9360"/>
        </w:tabs>
        <w:spacing w:after="0"/>
      </w:pPr>
      <w:bookmarkStart w:id="0" w:name="_GoBack"/>
      <w:r w:rsidRPr="00357D8C">
        <w:rPr>
          <w:b/>
          <w:sz w:val="32"/>
        </w:rPr>
        <w:t>Jacob Mendenhall</w:t>
      </w:r>
      <w:bookmarkEnd w:id="0"/>
      <w:r w:rsidR="00357D8C">
        <w:tab/>
      </w:r>
      <w:r w:rsidR="00357D8C" w:rsidRPr="00357D8C">
        <w:t>jmendenhall@wwrfresource.com</w:t>
      </w:r>
    </w:p>
    <w:p w:rsidR="00357D8C" w:rsidRDefault="00FD766B" w:rsidP="00357D8C">
      <w:pPr>
        <w:tabs>
          <w:tab w:val="right" w:pos="9360"/>
        </w:tabs>
        <w:spacing w:after="0"/>
      </w:pPr>
      <w:r w:rsidRPr="00FD766B">
        <w:rPr>
          <w:i/>
        </w:rPr>
        <w:t>Restaurant Cook / Manufacturing Worker</w:t>
      </w:r>
      <w:r w:rsidR="00357D8C">
        <w:rPr>
          <w:i/>
        </w:rPr>
        <w:tab/>
      </w:r>
      <w:r w:rsidR="00357D8C">
        <w:rPr>
          <w:i/>
        </w:rPr>
        <w:t>Message:</w:t>
      </w:r>
      <w:r w:rsidR="00357D8C">
        <w:t xml:space="preserve"> (316) 265-5211 ext. 208</w:t>
      </w:r>
    </w:p>
    <w:p w:rsidR="00FD766B" w:rsidRPr="00FD766B" w:rsidRDefault="00357D8C" w:rsidP="00357D8C">
      <w:pPr>
        <w:tabs>
          <w:tab w:val="right" w:pos="9360"/>
        </w:tabs>
      </w:pPr>
      <w:r>
        <w:tab/>
      </w:r>
      <w:r w:rsidR="00FD766B">
        <w:t>401 S. Emporia, Wichita, KS 67202</w:t>
      </w:r>
    </w:p>
    <w:p w:rsidR="00FD766B" w:rsidRPr="00FD766B" w:rsidRDefault="00FD766B" w:rsidP="00357D8C">
      <w:pPr>
        <w:spacing w:after="0"/>
        <w:rPr>
          <w:b/>
        </w:rPr>
      </w:pPr>
      <w:r w:rsidRPr="00FD766B">
        <w:rPr>
          <w:b/>
        </w:rPr>
        <w:t>Profile Statement</w:t>
      </w:r>
    </w:p>
    <w:p w:rsidR="00FD766B" w:rsidRDefault="00FD766B" w:rsidP="00FD766B">
      <w:pPr>
        <w:pStyle w:val="ListParagraph"/>
        <w:numPr>
          <w:ilvl w:val="0"/>
          <w:numId w:val="1"/>
        </w:numPr>
      </w:pPr>
      <w:r>
        <w:t>Over 3 years’ cooking experience for restaurants and cafeteria-style environments.</w:t>
      </w:r>
    </w:p>
    <w:p w:rsidR="00FD766B" w:rsidRDefault="00FD766B" w:rsidP="00FD766B">
      <w:pPr>
        <w:pStyle w:val="ListParagraph"/>
        <w:numPr>
          <w:ilvl w:val="0"/>
          <w:numId w:val="1"/>
        </w:numPr>
      </w:pPr>
      <w:r>
        <w:t>Able to execute complex tasks with little instruction and retains information extremely well.</w:t>
      </w:r>
    </w:p>
    <w:p w:rsidR="00FD766B" w:rsidRDefault="00FD766B" w:rsidP="00FD766B">
      <w:pPr>
        <w:pStyle w:val="ListParagraph"/>
        <w:numPr>
          <w:ilvl w:val="0"/>
          <w:numId w:val="1"/>
        </w:numPr>
      </w:pPr>
      <w:r>
        <w:t>Get along with others, public and otherwise, at all levels.</w:t>
      </w:r>
    </w:p>
    <w:p w:rsidR="00FD766B" w:rsidRDefault="00FD766B" w:rsidP="00FD766B">
      <w:pPr>
        <w:pStyle w:val="ListParagraph"/>
        <w:numPr>
          <w:ilvl w:val="0"/>
          <w:numId w:val="1"/>
        </w:numPr>
      </w:pPr>
      <w:r>
        <w:t xml:space="preserve">Enjoys fast-paced </w:t>
      </w:r>
      <w:r>
        <w:t>kitchen work and</w:t>
      </w:r>
      <w:r w:rsidR="00357D8C">
        <w:t xml:space="preserve"> working in</w:t>
      </w:r>
      <w:r>
        <w:t xml:space="preserve"> team settings.</w:t>
      </w:r>
    </w:p>
    <w:p w:rsidR="00FD766B" w:rsidRPr="00FD766B" w:rsidRDefault="00FD766B" w:rsidP="00357D8C">
      <w:pPr>
        <w:spacing w:after="0"/>
        <w:rPr>
          <w:b/>
        </w:rPr>
      </w:pPr>
      <w:r w:rsidRPr="00FD766B">
        <w:rPr>
          <w:b/>
        </w:rPr>
        <w:t>Skill Summary</w:t>
      </w:r>
    </w:p>
    <w:p w:rsidR="00FD766B" w:rsidRDefault="00FD766B" w:rsidP="00FD766B">
      <w:pPr>
        <w:pStyle w:val="ListParagraph"/>
        <w:numPr>
          <w:ilvl w:val="0"/>
          <w:numId w:val="2"/>
        </w:numPr>
        <w:sectPr w:rsidR="00FD766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lastRenderedPageBreak/>
        <w:t>Cook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Fry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Grill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Prep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lastRenderedPageBreak/>
        <w:t>Bake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Read recipes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Use measurements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Slicers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lastRenderedPageBreak/>
        <w:t>Smokers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Dishwashers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Knife skills</w:t>
      </w:r>
    </w:p>
    <w:p w:rsidR="00FD766B" w:rsidRDefault="00FD766B" w:rsidP="00FD766B">
      <w:pPr>
        <w:pStyle w:val="ListParagraph"/>
        <w:numPr>
          <w:ilvl w:val="0"/>
          <w:numId w:val="2"/>
        </w:numPr>
      </w:pPr>
      <w:r>
        <w:t>Computer literate</w:t>
      </w:r>
    </w:p>
    <w:p w:rsidR="00FD766B" w:rsidRDefault="00FD766B">
      <w:pPr>
        <w:rPr>
          <w:b/>
        </w:rPr>
        <w:sectPr w:rsidR="00FD766B" w:rsidSect="00FD766B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FD766B" w:rsidRDefault="00FD766B" w:rsidP="00357D8C">
      <w:pPr>
        <w:spacing w:before="100" w:beforeAutospacing="1" w:after="0"/>
        <w:rPr>
          <w:b/>
        </w:rPr>
      </w:pPr>
      <w:r>
        <w:rPr>
          <w:b/>
        </w:rPr>
        <w:lastRenderedPageBreak/>
        <w:t>Functional Overview</w:t>
      </w:r>
    </w:p>
    <w:p w:rsidR="00357D8C" w:rsidRDefault="00357D8C" w:rsidP="00FD766B">
      <w:pPr>
        <w:rPr>
          <w:b/>
          <w:i/>
        </w:rPr>
        <w:sectPr w:rsidR="00357D8C" w:rsidSect="00FD766B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D766B" w:rsidRDefault="00FD766B" w:rsidP="00FD766B">
      <w:pPr>
        <w:rPr>
          <w:b/>
          <w:i/>
        </w:rPr>
      </w:pPr>
      <w:r w:rsidRPr="00FD766B">
        <w:rPr>
          <w:b/>
          <w:i/>
        </w:rPr>
        <w:lastRenderedPageBreak/>
        <w:t>Cooking</w:t>
      </w:r>
    </w:p>
    <w:p w:rsidR="00357D8C" w:rsidRPr="00357D8C" w:rsidRDefault="00357D8C" w:rsidP="00357D8C">
      <w:pPr>
        <w:pStyle w:val="ListParagraph"/>
        <w:numPr>
          <w:ilvl w:val="0"/>
          <w:numId w:val="4"/>
        </w:numPr>
        <w:rPr>
          <w:b/>
        </w:rPr>
      </w:pPr>
      <w:r>
        <w:t>Run grill station to deliver meals to order.</w:t>
      </w:r>
    </w:p>
    <w:p w:rsidR="00357D8C" w:rsidRPr="00357D8C" w:rsidRDefault="00357D8C" w:rsidP="00FD766B">
      <w:pPr>
        <w:pStyle w:val="ListParagraph"/>
        <w:numPr>
          <w:ilvl w:val="0"/>
          <w:numId w:val="4"/>
        </w:numPr>
        <w:rPr>
          <w:b/>
        </w:rPr>
      </w:pPr>
      <w:r>
        <w:t>Coordinate cook times with other stations on line.</w:t>
      </w:r>
    </w:p>
    <w:p w:rsidR="00357D8C" w:rsidRPr="00357D8C" w:rsidRDefault="00357D8C" w:rsidP="00357D8C">
      <w:pPr>
        <w:pStyle w:val="ListParagraph"/>
        <w:numPr>
          <w:ilvl w:val="0"/>
          <w:numId w:val="4"/>
        </w:numPr>
        <w:rPr>
          <w:b/>
        </w:rPr>
      </w:pPr>
      <w:r>
        <w:t>Cook large quantities of food for cafeteria-style service.</w:t>
      </w:r>
    </w:p>
    <w:p w:rsidR="00357D8C" w:rsidRPr="00FD766B" w:rsidRDefault="00357D8C" w:rsidP="00FD766B">
      <w:pPr>
        <w:pStyle w:val="ListParagraph"/>
        <w:numPr>
          <w:ilvl w:val="0"/>
          <w:numId w:val="4"/>
        </w:numPr>
        <w:rPr>
          <w:b/>
        </w:rPr>
      </w:pPr>
      <w:r>
        <w:t>Help expo food to ensure guest satisfaction.</w:t>
      </w:r>
    </w:p>
    <w:p w:rsidR="00FD766B" w:rsidRDefault="00357D8C" w:rsidP="00357D8C">
      <w:pPr>
        <w:ind w:left="360"/>
        <w:rPr>
          <w:b/>
          <w:i/>
        </w:rPr>
      </w:pPr>
      <w:r>
        <w:rPr>
          <w:b/>
          <w:i/>
        </w:rPr>
        <w:br w:type="column"/>
      </w:r>
      <w:r w:rsidR="00FD766B" w:rsidRPr="00FD766B">
        <w:rPr>
          <w:b/>
          <w:i/>
        </w:rPr>
        <w:lastRenderedPageBreak/>
        <w:t>Baking</w:t>
      </w:r>
    </w:p>
    <w:p w:rsidR="00FD766B" w:rsidRPr="00FD766B" w:rsidRDefault="00FD766B" w:rsidP="00FD766B">
      <w:pPr>
        <w:pStyle w:val="ListParagraph"/>
        <w:numPr>
          <w:ilvl w:val="0"/>
          <w:numId w:val="4"/>
        </w:numPr>
        <w:rPr>
          <w:b/>
        </w:rPr>
      </w:pPr>
      <w:r>
        <w:t>Prepare fresh breads, cakes and cookies from scratch.</w:t>
      </w:r>
    </w:p>
    <w:p w:rsidR="00FD766B" w:rsidRPr="00FD766B" w:rsidRDefault="00FD766B" w:rsidP="00FD766B">
      <w:pPr>
        <w:pStyle w:val="ListParagraph"/>
        <w:numPr>
          <w:ilvl w:val="0"/>
          <w:numId w:val="4"/>
        </w:numPr>
        <w:rPr>
          <w:b/>
        </w:rPr>
      </w:pPr>
      <w:r>
        <w:t>Weigh, measure, and gauge ingredients for recipes.</w:t>
      </w:r>
    </w:p>
    <w:p w:rsidR="00FD766B" w:rsidRPr="00FD766B" w:rsidRDefault="00FD766B" w:rsidP="00FD766B">
      <w:pPr>
        <w:pStyle w:val="ListParagraph"/>
        <w:numPr>
          <w:ilvl w:val="0"/>
          <w:numId w:val="4"/>
        </w:numPr>
        <w:rPr>
          <w:b/>
        </w:rPr>
      </w:pPr>
      <w:r>
        <w:t xml:space="preserve">Follow detailed recipes to prepare </w:t>
      </w:r>
      <w:r w:rsidR="00357D8C">
        <w:t xml:space="preserve">items </w:t>
      </w:r>
      <w:r>
        <w:t>according to company standard.</w:t>
      </w:r>
    </w:p>
    <w:p w:rsidR="00FD766B" w:rsidRPr="00FD766B" w:rsidRDefault="00FD766B" w:rsidP="00FD766B">
      <w:pPr>
        <w:pStyle w:val="ListParagraph"/>
        <w:numPr>
          <w:ilvl w:val="0"/>
          <w:numId w:val="4"/>
        </w:numPr>
        <w:rPr>
          <w:b/>
        </w:rPr>
      </w:pPr>
      <w:r>
        <w:t xml:space="preserve">Operate stand mixers, convection ovens, and </w:t>
      </w:r>
      <w:r w:rsidR="00357D8C">
        <w:t>stoves.</w:t>
      </w:r>
    </w:p>
    <w:p w:rsidR="00FD766B" w:rsidRDefault="00357D8C" w:rsidP="00357D8C">
      <w:pPr>
        <w:ind w:left="360"/>
        <w:rPr>
          <w:b/>
          <w:i/>
        </w:rPr>
      </w:pPr>
      <w:r>
        <w:rPr>
          <w:b/>
          <w:i/>
        </w:rPr>
        <w:br w:type="column"/>
      </w:r>
      <w:r w:rsidR="00FD766B" w:rsidRPr="00FD766B">
        <w:rPr>
          <w:b/>
          <w:i/>
        </w:rPr>
        <w:lastRenderedPageBreak/>
        <w:t>Dishwashing</w:t>
      </w:r>
    </w:p>
    <w:p w:rsidR="00357D8C" w:rsidRPr="00357D8C" w:rsidRDefault="00357D8C" w:rsidP="00357D8C">
      <w:pPr>
        <w:pStyle w:val="ListParagraph"/>
        <w:numPr>
          <w:ilvl w:val="0"/>
          <w:numId w:val="5"/>
        </w:numPr>
        <w:rPr>
          <w:b/>
        </w:rPr>
      </w:pPr>
      <w:r>
        <w:t>Process large quantities of dishes, pots, pans, and utensils.</w:t>
      </w:r>
    </w:p>
    <w:p w:rsidR="00357D8C" w:rsidRPr="00357D8C" w:rsidRDefault="00357D8C" w:rsidP="00357D8C">
      <w:pPr>
        <w:pStyle w:val="ListParagraph"/>
        <w:numPr>
          <w:ilvl w:val="0"/>
          <w:numId w:val="5"/>
        </w:numPr>
        <w:rPr>
          <w:b/>
        </w:rPr>
      </w:pPr>
      <w:r>
        <w:t>Run commercial dishwashing machines and triple-sinks.</w:t>
      </w:r>
    </w:p>
    <w:p w:rsidR="00357D8C" w:rsidRPr="00357D8C" w:rsidRDefault="00357D8C" w:rsidP="00357D8C">
      <w:pPr>
        <w:pStyle w:val="ListParagraph"/>
        <w:numPr>
          <w:ilvl w:val="0"/>
          <w:numId w:val="5"/>
        </w:numPr>
        <w:rPr>
          <w:b/>
        </w:rPr>
      </w:pPr>
      <w:r>
        <w:t>Sort, store, and organize all items to maintain neat and orderly environment.</w:t>
      </w:r>
    </w:p>
    <w:p w:rsidR="00357D8C" w:rsidRPr="00357D8C" w:rsidRDefault="00357D8C" w:rsidP="00357D8C">
      <w:pPr>
        <w:pStyle w:val="ListParagraph"/>
        <w:numPr>
          <w:ilvl w:val="0"/>
          <w:numId w:val="5"/>
        </w:numPr>
        <w:rPr>
          <w:b/>
        </w:rPr>
      </w:pPr>
      <w:r>
        <w:t>Clean dish area and surrounding kitchen area throughout shift.</w:t>
      </w:r>
    </w:p>
    <w:p w:rsidR="00357D8C" w:rsidRDefault="00357D8C">
      <w:pPr>
        <w:rPr>
          <w:b/>
        </w:rPr>
        <w:sectPr w:rsidR="00357D8C" w:rsidSect="00357D8C">
          <w:type w:val="continuous"/>
          <w:pgSz w:w="12240" w:h="15840"/>
          <w:pgMar w:top="1440" w:right="1440" w:bottom="1440" w:left="1440" w:header="720" w:footer="720" w:gutter="0"/>
          <w:cols w:num="3" w:space="90"/>
          <w:docGrid w:linePitch="360"/>
        </w:sectPr>
      </w:pPr>
    </w:p>
    <w:p w:rsidR="00FD766B" w:rsidRPr="00FD766B" w:rsidRDefault="00FD766B" w:rsidP="00357D8C">
      <w:pPr>
        <w:spacing w:after="0"/>
        <w:rPr>
          <w:b/>
        </w:rPr>
      </w:pPr>
      <w:r w:rsidRPr="00FD766B">
        <w:rPr>
          <w:b/>
        </w:rPr>
        <w:lastRenderedPageBreak/>
        <w:t>Relevant Work Experience</w:t>
      </w:r>
    </w:p>
    <w:p w:rsidR="00FD766B" w:rsidRDefault="00FD766B" w:rsidP="00357D8C">
      <w:pPr>
        <w:pStyle w:val="ListParagraph"/>
        <w:numPr>
          <w:ilvl w:val="0"/>
          <w:numId w:val="6"/>
        </w:numPr>
        <w:tabs>
          <w:tab w:val="left" w:pos="2880"/>
          <w:tab w:val="left" w:pos="6480"/>
          <w:tab w:val="right" w:pos="9360"/>
        </w:tabs>
      </w:pPr>
      <w:r w:rsidRPr="00357D8C">
        <w:rPr>
          <w:i/>
        </w:rPr>
        <w:t>Baker</w:t>
      </w:r>
      <w:r>
        <w:tab/>
        <w:t>Aramark Food Service</w:t>
      </w:r>
      <w:r>
        <w:tab/>
        <w:t>Ellsworth, KS</w:t>
      </w:r>
      <w:r>
        <w:tab/>
        <w:t>2018</w:t>
      </w:r>
    </w:p>
    <w:p w:rsidR="00FD766B" w:rsidRDefault="00FD766B" w:rsidP="00357D8C">
      <w:pPr>
        <w:pStyle w:val="ListParagraph"/>
        <w:numPr>
          <w:ilvl w:val="0"/>
          <w:numId w:val="6"/>
        </w:numPr>
        <w:tabs>
          <w:tab w:val="left" w:pos="2880"/>
          <w:tab w:val="left" w:pos="6480"/>
          <w:tab w:val="right" w:pos="9360"/>
        </w:tabs>
      </w:pPr>
      <w:r w:rsidRPr="00357D8C">
        <w:rPr>
          <w:i/>
        </w:rPr>
        <w:t>Cook</w:t>
      </w:r>
      <w:r>
        <w:tab/>
        <w:t>The Chef Café</w:t>
      </w:r>
      <w:r>
        <w:tab/>
        <w:t>Manhattan, KS</w:t>
      </w:r>
      <w:r>
        <w:tab/>
      </w:r>
      <w:r>
        <w:t>2011</w:t>
      </w:r>
    </w:p>
    <w:p w:rsidR="00FD766B" w:rsidRDefault="00FD766B" w:rsidP="00357D8C">
      <w:pPr>
        <w:pStyle w:val="ListParagraph"/>
        <w:numPr>
          <w:ilvl w:val="0"/>
          <w:numId w:val="6"/>
        </w:numPr>
        <w:tabs>
          <w:tab w:val="left" w:pos="2880"/>
          <w:tab w:val="left" w:pos="6480"/>
          <w:tab w:val="right" w:pos="9360"/>
        </w:tabs>
      </w:pPr>
      <w:r w:rsidRPr="00357D8C">
        <w:rPr>
          <w:i/>
        </w:rPr>
        <w:t>Cook</w:t>
      </w:r>
      <w:r>
        <w:tab/>
        <w:t>Ramblers Steakhouse</w:t>
      </w:r>
      <w:r>
        <w:tab/>
        <w:t>Manhattan, KS</w:t>
      </w:r>
      <w:r>
        <w:tab/>
      </w:r>
      <w:r>
        <w:t>2010</w:t>
      </w:r>
    </w:p>
    <w:p w:rsidR="00FD766B" w:rsidRDefault="00FD766B" w:rsidP="00357D8C">
      <w:pPr>
        <w:pStyle w:val="ListParagraph"/>
        <w:numPr>
          <w:ilvl w:val="0"/>
          <w:numId w:val="6"/>
        </w:numPr>
        <w:tabs>
          <w:tab w:val="left" w:pos="2880"/>
          <w:tab w:val="left" w:pos="6480"/>
          <w:tab w:val="right" w:pos="9360"/>
        </w:tabs>
      </w:pPr>
      <w:r w:rsidRPr="00357D8C">
        <w:rPr>
          <w:i/>
        </w:rPr>
        <w:t>Cook</w:t>
      </w:r>
      <w:r>
        <w:tab/>
        <w:t>Whiskey Creek</w:t>
      </w:r>
      <w:r>
        <w:tab/>
        <w:t>Wichita, KS</w:t>
      </w:r>
      <w:r>
        <w:tab/>
        <w:t>2008-2009</w:t>
      </w:r>
    </w:p>
    <w:p w:rsidR="00357D8C" w:rsidRPr="00357D8C" w:rsidRDefault="00357D8C" w:rsidP="00357D8C">
      <w:pPr>
        <w:spacing w:after="0"/>
        <w:rPr>
          <w:b/>
        </w:rPr>
      </w:pPr>
      <w:r w:rsidRPr="00357D8C">
        <w:rPr>
          <w:b/>
        </w:rPr>
        <w:t>Education</w:t>
      </w:r>
    </w:p>
    <w:p w:rsidR="00357D8C" w:rsidRDefault="00357D8C" w:rsidP="00357D8C">
      <w:pPr>
        <w:pStyle w:val="ListParagraph"/>
        <w:numPr>
          <w:ilvl w:val="0"/>
          <w:numId w:val="7"/>
        </w:numPr>
      </w:pPr>
      <w:r>
        <w:t>IC3 Digital Literacy Certification</w:t>
      </w:r>
      <w:r>
        <w:tab/>
      </w:r>
      <w:r>
        <w:tab/>
        <w:t>Barton Community College</w:t>
      </w:r>
      <w:r>
        <w:tab/>
        <w:t>August 2012</w:t>
      </w:r>
    </w:p>
    <w:p w:rsidR="00357D8C" w:rsidRDefault="00357D8C" w:rsidP="00357D8C">
      <w:pPr>
        <w:pStyle w:val="ListParagraph"/>
        <w:numPr>
          <w:ilvl w:val="0"/>
          <w:numId w:val="7"/>
        </w:numPr>
      </w:pPr>
      <w:r>
        <w:t>Business (78 credits)</w:t>
      </w:r>
      <w:r>
        <w:tab/>
      </w:r>
      <w:r>
        <w:tab/>
      </w:r>
      <w:r>
        <w:tab/>
        <w:t>Kansas State University</w:t>
      </w:r>
      <w:r>
        <w:tab/>
      </w:r>
      <w:r>
        <w:tab/>
        <w:t xml:space="preserve">1999 </w:t>
      </w:r>
    </w:p>
    <w:sectPr w:rsidR="00357D8C" w:rsidSect="00FD766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15B8E"/>
    <w:multiLevelType w:val="hybridMultilevel"/>
    <w:tmpl w:val="34088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4060C5"/>
    <w:multiLevelType w:val="hybridMultilevel"/>
    <w:tmpl w:val="4E825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3C4E02"/>
    <w:multiLevelType w:val="hybridMultilevel"/>
    <w:tmpl w:val="CE66B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F6130F"/>
    <w:multiLevelType w:val="hybridMultilevel"/>
    <w:tmpl w:val="D0584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DB450C"/>
    <w:multiLevelType w:val="hybridMultilevel"/>
    <w:tmpl w:val="D6F89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846442"/>
    <w:multiLevelType w:val="hybridMultilevel"/>
    <w:tmpl w:val="27E4D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1A3CA6"/>
    <w:multiLevelType w:val="hybridMultilevel"/>
    <w:tmpl w:val="FC5AC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4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DU0NrE0MDGxNDJV0lEKTi0uzszPAykwrAUAYuCLXSwAAAA="/>
  </w:docVars>
  <w:rsids>
    <w:rsidRoot w:val="00FD766B"/>
    <w:rsid w:val="00357D8C"/>
    <w:rsid w:val="00522C52"/>
    <w:rsid w:val="007E2073"/>
    <w:rsid w:val="00FD7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6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766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6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766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1766C9A-56FA-4114-9082-96831A05E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dcterms:created xsi:type="dcterms:W3CDTF">2018-06-11T12:52:00Z</dcterms:created>
  <dcterms:modified xsi:type="dcterms:W3CDTF">2018-06-11T13:11:00Z</dcterms:modified>
</cp:coreProperties>
</file>